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A5DE68" w14:textId="77777777" w:rsidR="00B32010" w:rsidRDefault="00B32010" w:rsidP="00B32010">
      <w:pPr>
        <w:jc w:val="center"/>
        <w:rPr>
          <w:b/>
        </w:rPr>
      </w:pPr>
      <w:r>
        <w:rPr>
          <w:b/>
        </w:rPr>
        <w:t>Commission on Arts and Culture</w:t>
      </w:r>
    </w:p>
    <w:p w14:paraId="3951F3FA" w14:textId="77777777" w:rsidR="00B32010" w:rsidRDefault="00B32010" w:rsidP="00B32010">
      <w:pPr>
        <w:jc w:val="center"/>
        <w:rPr>
          <w:b/>
        </w:rPr>
      </w:pPr>
      <w:r>
        <w:rPr>
          <w:b/>
        </w:rPr>
        <w:t>(Advisory)</w:t>
      </w:r>
    </w:p>
    <w:p w14:paraId="1809A081" w14:textId="77777777" w:rsidR="00B32010" w:rsidRDefault="00B32010" w:rsidP="00B32010">
      <w:pPr>
        <w:jc w:val="center"/>
      </w:pPr>
    </w:p>
    <w:p w14:paraId="445F30CE" w14:textId="77777777" w:rsidR="00B32010" w:rsidRDefault="00B32010" w:rsidP="00B32010">
      <w:pPr>
        <w:jc w:val="center"/>
      </w:pPr>
    </w:p>
    <w:p w14:paraId="12E034AB" w14:textId="77777777" w:rsidR="00B32010" w:rsidRDefault="00B32010" w:rsidP="00B32010">
      <w:pPr>
        <w:rPr>
          <w:b/>
        </w:rPr>
      </w:pPr>
      <w:r>
        <w:rPr>
          <w:b/>
        </w:rPr>
        <w:t>Established:</w:t>
      </w:r>
    </w:p>
    <w:p w14:paraId="3E5131D4" w14:textId="77777777" w:rsidR="00B32010" w:rsidRDefault="00B32010" w:rsidP="00B32010"/>
    <w:p w14:paraId="4BF16436" w14:textId="77777777" w:rsidR="00B32010" w:rsidRDefault="00B32010" w:rsidP="00B32010">
      <w:r>
        <w:t>The Commission on Arts and Culture (Arts Commission) was created in 1989.</w:t>
      </w:r>
    </w:p>
    <w:p w14:paraId="069E4F6D" w14:textId="77777777" w:rsidR="00B32010" w:rsidRDefault="00B32010" w:rsidP="00B32010"/>
    <w:p w14:paraId="0259B9FB" w14:textId="77777777" w:rsidR="00B32010" w:rsidRDefault="00B32010" w:rsidP="00B32010">
      <w:pPr>
        <w:rPr>
          <w:b/>
        </w:rPr>
      </w:pPr>
      <w:r>
        <w:rPr>
          <w:b/>
        </w:rPr>
        <w:t>Mission/Purpose:</w:t>
      </w:r>
    </w:p>
    <w:p w14:paraId="47407A32" w14:textId="77777777" w:rsidR="00B32010" w:rsidRDefault="00B32010" w:rsidP="00B32010"/>
    <w:p w14:paraId="0F9CA9DC" w14:textId="77777777" w:rsidR="004C7D7D" w:rsidRDefault="00B32010" w:rsidP="00B32010">
      <w:r>
        <w:t xml:space="preserve">To </w:t>
      </w:r>
      <w:r w:rsidR="004C7D7D">
        <w:t xml:space="preserve">help create and </w:t>
      </w:r>
      <w:r>
        <w:t xml:space="preserve">nurture </w:t>
      </w:r>
      <w:r w:rsidR="004C7D7D">
        <w:t>a climate and conditions in Grand Junction in which the arts and culture can thrive and grow.</w:t>
      </w:r>
    </w:p>
    <w:p w14:paraId="082D114D" w14:textId="77777777" w:rsidR="004C7D7D" w:rsidRDefault="004C7D7D" w:rsidP="00B32010"/>
    <w:p w14:paraId="43FD692D" w14:textId="77777777" w:rsidR="004C7D7D" w:rsidRDefault="004C7D7D" w:rsidP="00B32010">
      <w:r>
        <w:t>Goals: complete, implement and periodically revise a community strategic cultural development plan; encourage and facilitate cooperation, collaboration, and partnerships with and between the arts community, local government, education, and the business community; provide information and education to local artists and arts agencies to enhance funding, management, and marketing skills; advise City Council concerning the establishment of arts priorities and criteria for expenditure of public resources, and increase both private and public resources for the arts.</w:t>
      </w:r>
    </w:p>
    <w:p w14:paraId="6BB8B1A5" w14:textId="77777777" w:rsidR="004C7D7D" w:rsidRDefault="004C7D7D" w:rsidP="00B32010"/>
    <w:p w14:paraId="27840007" w14:textId="5217C0DA" w:rsidR="00B32010" w:rsidRDefault="004C7D7D" w:rsidP="00B32010">
      <w:r>
        <w:t>Responsibilities</w:t>
      </w:r>
      <w:r w:rsidR="00693BCC">
        <w:t>: making</w:t>
      </w:r>
      <w:r w:rsidR="00B32010">
        <w:t xml:space="preserve"> recommendations for selection of art under the 1% for the Arts Program, selecting artists for the rotating exhibits in City Hall, hosting first Friday Art Reception quarterly, making recommendations for awards through the Commission’s grant program, and selecting the Champion of the Arts recipients and the art to be awarded.</w:t>
      </w:r>
    </w:p>
    <w:p w14:paraId="0E01D467" w14:textId="77777777" w:rsidR="00B32010" w:rsidRDefault="00B32010" w:rsidP="00B32010"/>
    <w:p w14:paraId="773E2E4F" w14:textId="77777777" w:rsidR="00B32010" w:rsidRDefault="00B32010" w:rsidP="00B32010">
      <w:pPr>
        <w:rPr>
          <w:b/>
        </w:rPr>
      </w:pPr>
      <w:r>
        <w:rPr>
          <w:b/>
        </w:rPr>
        <w:t>Membership/Terms:</w:t>
      </w:r>
    </w:p>
    <w:p w14:paraId="27838410" w14:textId="77777777" w:rsidR="00B32010" w:rsidRDefault="00B32010" w:rsidP="00B32010"/>
    <w:p w14:paraId="3BDA1885" w14:textId="77777777" w:rsidR="003E5EBC" w:rsidRDefault="004C7D7D" w:rsidP="003E5EBC">
      <w:r>
        <w:t>A nine</w:t>
      </w:r>
      <w:r w:rsidR="003F4AD8">
        <w:t>-</w:t>
      </w:r>
      <w:r>
        <w:t xml:space="preserve"> to thirteen</w:t>
      </w:r>
      <w:r w:rsidR="003F4AD8">
        <w:t>-</w:t>
      </w:r>
      <w:r>
        <w:t xml:space="preserve">member board with members serving </w:t>
      </w:r>
      <w:r w:rsidR="00B32010">
        <w:t>three year</w:t>
      </w:r>
      <w:r w:rsidR="005D00DB">
        <w:t xml:space="preserve"> (staggered)</w:t>
      </w:r>
      <w:r w:rsidR="00B32010">
        <w:t xml:space="preserve"> terms.   At least five </w:t>
      </w:r>
      <w:r w:rsidR="003F4AD8">
        <w:t>members</w:t>
      </w:r>
      <w:r w:rsidR="001C2F82">
        <w:t xml:space="preserve"> must have </w:t>
      </w:r>
      <w:r w:rsidR="001C2F82" w:rsidRPr="001C2F82">
        <w:t>acknowledged accomplishment as either amateurs or professionals in one or more of the following fields:  architecture, art criticism, art education, art history, choreography, dance, communicative arts, crafts, folk and ethnic arts, literature, media arts, music, opera, painting</w:t>
      </w:r>
      <w:r w:rsidR="001E7C59">
        <w:t>,</w:t>
      </w:r>
      <w:r w:rsidR="001C2F82" w:rsidRPr="001C2F82">
        <w:t xml:space="preserve"> photography, sculpture, theater (including community theater), and urban design.</w:t>
      </w:r>
      <w:r w:rsidR="003E5EBC">
        <w:t xml:space="preserve"> </w:t>
      </w:r>
      <w:r w:rsidR="003E5EBC" w:rsidRPr="00772C3C">
        <w:t>Commission members shall not be</w:t>
      </w:r>
      <w:r w:rsidR="003E5EBC">
        <w:t xml:space="preserve"> </w:t>
      </w:r>
      <w:r w:rsidR="003E5EBC" w:rsidRPr="00772C3C">
        <w:t>employed by any local cultural or arts organization.</w:t>
      </w:r>
    </w:p>
    <w:p w14:paraId="7B6E1AEC" w14:textId="38EB8554" w:rsidR="001C2F82" w:rsidRPr="001C2F82" w:rsidRDefault="001C2F82" w:rsidP="003F4AD8">
      <w:pPr>
        <w:tabs>
          <w:tab w:val="left" w:pos="0"/>
        </w:tabs>
        <w:suppressAutoHyphens/>
        <w:jc w:val="both"/>
      </w:pPr>
    </w:p>
    <w:p w14:paraId="4A0BCA04" w14:textId="77777777" w:rsidR="00B32010" w:rsidRDefault="00B32010" w:rsidP="00B32010"/>
    <w:p w14:paraId="0493F075" w14:textId="77777777" w:rsidR="00B32010" w:rsidRDefault="00B32010" w:rsidP="00B32010">
      <w:pPr>
        <w:rPr>
          <w:b/>
        </w:rPr>
      </w:pPr>
      <w:r>
        <w:rPr>
          <w:b/>
        </w:rPr>
        <w:t>Other information:</w:t>
      </w:r>
    </w:p>
    <w:p w14:paraId="3A7C745F" w14:textId="77777777" w:rsidR="00B32010" w:rsidRDefault="00B32010" w:rsidP="00B32010"/>
    <w:p w14:paraId="53893F5F" w14:textId="77777777" w:rsidR="001C2F82" w:rsidRDefault="00B32010" w:rsidP="00B32010">
      <w:r>
        <w:t xml:space="preserve">In 1997, the City Council adopted the “One Percent for the Arts” policy where one percent of the total cost of any capital improvement project is dedicated to art.  The Arts Commission makes recommendations as to the selection for art installations in conjunction with these projects. </w:t>
      </w:r>
    </w:p>
    <w:p w14:paraId="5350F7B4" w14:textId="77777777" w:rsidR="003F4AD8" w:rsidRDefault="003F4AD8" w:rsidP="00B32010"/>
    <w:p w14:paraId="643B8636" w14:textId="77777777" w:rsidR="003F4AD8" w:rsidRDefault="003F4AD8" w:rsidP="00B32010"/>
    <w:sectPr w:rsidR="003F4AD8" w:rsidSect="002127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1NzU3NDIwMzMwN7RU0lEKTi0uzszPAykwrAUA7Zz9QCwAAAA="/>
  </w:docVars>
  <w:rsids>
    <w:rsidRoot w:val="00B32010"/>
    <w:rsid w:val="00007264"/>
    <w:rsid w:val="00035B52"/>
    <w:rsid w:val="000470FA"/>
    <w:rsid w:val="00055A0E"/>
    <w:rsid w:val="00066FFE"/>
    <w:rsid w:val="0007272B"/>
    <w:rsid w:val="00082F9B"/>
    <w:rsid w:val="00090A7D"/>
    <w:rsid w:val="000C5860"/>
    <w:rsid w:val="000D1D8F"/>
    <w:rsid w:val="000E6254"/>
    <w:rsid w:val="000E6A1C"/>
    <w:rsid w:val="000F5A09"/>
    <w:rsid w:val="00116E43"/>
    <w:rsid w:val="00120740"/>
    <w:rsid w:val="001335D9"/>
    <w:rsid w:val="00160C0A"/>
    <w:rsid w:val="00163037"/>
    <w:rsid w:val="001659F8"/>
    <w:rsid w:val="00166E2A"/>
    <w:rsid w:val="0018285B"/>
    <w:rsid w:val="00187D03"/>
    <w:rsid w:val="001B098D"/>
    <w:rsid w:val="001B4878"/>
    <w:rsid w:val="001C168E"/>
    <w:rsid w:val="001C2F82"/>
    <w:rsid w:val="001C40A7"/>
    <w:rsid w:val="001D7D0F"/>
    <w:rsid w:val="001E0D58"/>
    <w:rsid w:val="001E3B49"/>
    <w:rsid w:val="001E7C59"/>
    <w:rsid w:val="001F52D6"/>
    <w:rsid w:val="001F5A87"/>
    <w:rsid w:val="00211B57"/>
    <w:rsid w:val="002127F7"/>
    <w:rsid w:val="002328E9"/>
    <w:rsid w:val="0023373D"/>
    <w:rsid w:val="00244622"/>
    <w:rsid w:val="00251880"/>
    <w:rsid w:val="002604F3"/>
    <w:rsid w:val="00261C02"/>
    <w:rsid w:val="002665C8"/>
    <w:rsid w:val="00273342"/>
    <w:rsid w:val="0027384B"/>
    <w:rsid w:val="00273C47"/>
    <w:rsid w:val="00287DF2"/>
    <w:rsid w:val="00291DFB"/>
    <w:rsid w:val="0029293A"/>
    <w:rsid w:val="00295421"/>
    <w:rsid w:val="002972F0"/>
    <w:rsid w:val="002A1AB1"/>
    <w:rsid w:val="002A3148"/>
    <w:rsid w:val="002B52F9"/>
    <w:rsid w:val="002B6009"/>
    <w:rsid w:val="002B6874"/>
    <w:rsid w:val="002D1FD0"/>
    <w:rsid w:val="002E0F2E"/>
    <w:rsid w:val="002E4FB9"/>
    <w:rsid w:val="002E6AEC"/>
    <w:rsid w:val="002F7C6D"/>
    <w:rsid w:val="0031115B"/>
    <w:rsid w:val="003459B8"/>
    <w:rsid w:val="00351B76"/>
    <w:rsid w:val="00355BEA"/>
    <w:rsid w:val="00356744"/>
    <w:rsid w:val="003631A1"/>
    <w:rsid w:val="00364954"/>
    <w:rsid w:val="003711E2"/>
    <w:rsid w:val="003826EB"/>
    <w:rsid w:val="003C3807"/>
    <w:rsid w:val="003D6BC1"/>
    <w:rsid w:val="003E5181"/>
    <w:rsid w:val="003E5EBC"/>
    <w:rsid w:val="003F4AD8"/>
    <w:rsid w:val="003F4E0E"/>
    <w:rsid w:val="004167CE"/>
    <w:rsid w:val="00422963"/>
    <w:rsid w:val="00423B3E"/>
    <w:rsid w:val="0044436E"/>
    <w:rsid w:val="00453B12"/>
    <w:rsid w:val="0045442C"/>
    <w:rsid w:val="00455A1F"/>
    <w:rsid w:val="00465728"/>
    <w:rsid w:val="00467076"/>
    <w:rsid w:val="004A0FBD"/>
    <w:rsid w:val="004A2D4E"/>
    <w:rsid w:val="004B7B97"/>
    <w:rsid w:val="004C7D7D"/>
    <w:rsid w:val="004D10F7"/>
    <w:rsid w:val="004D1DCE"/>
    <w:rsid w:val="004E108D"/>
    <w:rsid w:val="004E4E44"/>
    <w:rsid w:val="005026B8"/>
    <w:rsid w:val="00510655"/>
    <w:rsid w:val="00516D3B"/>
    <w:rsid w:val="00524A1B"/>
    <w:rsid w:val="005301C9"/>
    <w:rsid w:val="00535F81"/>
    <w:rsid w:val="005362DF"/>
    <w:rsid w:val="0054196F"/>
    <w:rsid w:val="005713E3"/>
    <w:rsid w:val="005A1C99"/>
    <w:rsid w:val="005A219D"/>
    <w:rsid w:val="005A4A6B"/>
    <w:rsid w:val="005A765B"/>
    <w:rsid w:val="005B5A46"/>
    <w:rsid w:val="005D00DB"/>
    <w:rsid w:val="005D5783"/>
    <w:rsid w:val="00623160"/>
    <w:rsid w:val="00626962"/>
    <w:rsid w:val="006350BD"/>
    <w:rsid w:val="00652067"/>
    <w:rsid w:val="00653E92"/>
    <w:rsid w:val="00657BEC"/>
    <w:rsid w:val="0067300B"/>
    <w:rsid w:val="006755EF"/>
    <w:rsid w:val="00681E62"/>
    <w:rsid w:val="00692628"/>
    <w:rsid w:val="00693BCC"/>
    <w:rsid w:val="0069770F"/>
    <w:rsid w:val="006A0218"/>
    <w:rsid w:val="006A1B3C"/>
    <w:rsid w:val="006C4845"/>
    <w:rsid w:val="006D1B22"/>
    <w:rsid w:val="006D3B8E"/>
    <w:rsid w:val="006D5E07"/>
    <w:rsid w:val="006E0509"/>
    <w:rsid w:val="006E2796"/>
    <w:rsid w:val="006E3786"/>
    <w:rsid w:val="006E7310"/>
    <w:rsid w:val="006E7AB7"/>
    <w:rsid w:val="006F0643"/>
    <w:rsid w:val="007107D8"/>
    <w:rsid w:val="0072146F"/>
    <w:rsid w:val="00737B00"/>
    <w:rsid w:val="00757A50"/>
    <w:rsid w:val="007640CB"/>
    <w:rsid w:val="00775883"/>
    <w:rsid w:val="007A34F9"/>
    <w:rsid w:val="007D085D"/>
    <w:rsid w:val="007D4F57"/>
    <w:rsid w:val="007D7DE8"/>
    <w:rsid w:val="007E548F"/>
    <w:rsid w:val="007F4777"/>
    <w:rsid w:val="007F7E9C"/>
    <w:rsid w:val="0080106D"/>
    <w:rsid w:val="0080589F"/>
    <w:rsid w:val="00810A59"/>
    <w:rsid w:val="00813784"/>
    <w:rsid w:val="0083561B"/>
    <w:rsid w:val="008439EB"/>
    <w:rsid w:val="00852B42"/>
    <w:rsid w:val="0085602F"/>
    <w:rsid w:val="008578DC"/>
    <w:rsid w:val="0087440D"/>
    <w:rsid w:val="00874D3E"/>
    <w:rsid w:val="008E0814"/>
    <w:rsid w:val="00905156"/>
    <w:rsid w:val="009257AF"/>
    <w:rsid w:val="00926FD5"/>
    <w:rsid w:val="009479BE"/>
    <w:rsid w:val="00963A57"/>
    <w:rsid w:val="009645F3"/>
    <w:rsid w:val="00971CB6"/>
    <w:rsid w:val="00973D4C"/>
    <w:rsid w:val="009741D7"/>
    <w:rsid w:val="00986765"/>
    <w:rsid w:val="00995D6C"/>
    <w:rsid w:val="009B08EE"/>
    <w:rsid w:val="009B5047"/>
    <w:rsid w:val="009C5DF5"/>
    <w:rsid w:val="009D437D"/>
    <w:rsid w:val="009D674B"/>
    <w:rsid w:val="009E1714"/>
    <w:rsid w:val="009F0A62"/>
    <w:rsid w:val="00A11FD4"/>
    <w:rsid w:val="00A146F7"/>
    <w:rsid w:val="00A1520D"/>
    <w:rsid w:val="00A21EA7"/>
    <w:rsid w:val="00A33EBE"/>
    <w:rsid w:val="00A419F2"/>
    <w:rsid w:val="00A64389"/>
    <w:rsid w:val="00A65096"/>
    <w:rsid w:val="00A67242"/>
    <w:rsid w:val="00A75E01"/>
    <w:rsid w:val="00A8354B"/>
    <w:rsid w:val="00A87FD5"/>
    <w:rsid w:val="00A9486B"/>
    <w:rsid w:val="00A94D59"/>
    <w:rsid w:val="00A952F2"/>
    <w:rsid w:val="00AB4417"/>
    <w:rsid w:val="00AC4FC2"/>
    <w:rsid w:val="00AF0401"/>
    <w:rsid w:val="00B02425"/>
    <w:rsid w:val="00B046A1"/>
    <w:rsid w:val="00B2040C"/>
    <w:rsid w:val="00B22BC2"/>
    <w:rsid w:val="00B32010"/>
    <w:rsid w:val="00B36712"/>
    <w:rsid w:val="00B42FBC"/>
    <w:rsid w:val="00B63018"/>
    <w:rsid w:val="00B65E69"/>
    <w:rsid w:val="00BC7B95"/>
    <w:rsid w:val="00BD28F8"/>
    <w:rsid w:val="00BE2934"/>
    <w:rsid w:val="00BF454F"/>
    <w:rsid w:val="00C16CC4"/>
    <w:rsid w:val="00C2510E"/>
    <w:rsid w:val="00C27548"/>
    <w:rsid w:val="00C472C6"/>
    <w:rsid w:val="00C52C6E"/>
    <w:rsid w:val="00C60CD9"/>
    <w:rsid w:val="00C71F25"/>
    <w:rsid w:val="00C82340"/>
    <w:rsid w:val="00CA4A90"/>
    <w:rsid w:val="00CB12FF"/>
    <w:rsid w:val="00CC3227"/>
    <w:rsid w:val="00CC6BF4"/>
    <w:rsid w:val="00CD4D02"/>
    <w:rsid w:val="00CD6D29"/>
    <w:rsid w:val="00CF0743"/>
    <w:rsid w:val="00D12900"/>
    <w:rsid w:val="00D20CBF"/>
    <w:rsid w:val="00D21C9A"/>
    <w:rsid w:val="00D223B6"/>
    <w:rsid w:val="00D26017"/>
    <w:rsid w:val="00D26B3C"/>
    <w:rsid w:val="00D33F73"/>
    <w:rsid w:val="00D51335"/>
    <w:rsid w:val="00D65751"/>
    <w:rsid w:val="00D70498"/>
    <w:rsid w:val="00D73476"/>
    <w:rsid w:val="00D80943"/>
    <w:rsid w:val="00D80EDC"/>
    <w:rsid w:val="00D8585C"/>
    <w:rsid w:val="00D90A27"/>
    <w:rsid w:val="00D921A6"/>
    <w:rsid w:val="00DA1346"/>
    <w:rsid w:val="00DA5F0A"/>
    <w:rsid w:val="00DB7563"/>
    <w:rsid w:val="00DE2375"/>
    <w:rsid w:val="00DE7851"/>
    <w:rsid w:val="00DF426F"/>
    <w:rsid w:val="00E32737"/>
    <w:rsid w:val="00E44D88"/>
    <w:rsid w:val="00E52BDE"/>
    <w:rsid w:val="00E6010F"/>
    <w:rsid w:val="00E7429B"/>
    <w:rsid w:val="00E77C46"/>
    <w:rsid w:val="00E80B4B"/>
    <w:rsid w:val="00E85830"/>
    <w:rsid w:val="00E95049"/>
    <w:rsid w:val="00EF56FB"/>
    <w:rsid w:val="00F02050"/>
    <w:rsid w:val="00F30551"/>
    <w:rsid w:val="00F36C52"/>
    <w:rsid w:val="00F42425"/>
    <w:rsid w:val="00F502D6"/>
    <w:rsid w:val="00F70673"/>
    <w:rsid w:val="00F75EB4"/>
    <w:rsid w:val="00F828B2"/>
    <w:rsid w:val="00FA215B"/>
    <w:rsid w:val="00FB1F7D"/>
    <w:rsid w:val="00FD4C57"/>
    <w:rsid w:val="00FE04B7"/>
    <w:rsid w:val="00FF467A"/>
    <w:rsid w:val="00FF77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F85E6"/>
  <w15:docId w15:val="{4E2A0B3D-2585-4BB5-A860-9B4994CF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010"/>
    <w:pPr>
      <w:spacing w:after="0" w:line="240" w:lineRule="auto"/>
    </w:pPr>
    <w:rPr>
      <w:rFonts w:eastAsia="Calibri" w:cs="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Pages>
  <Words>296</Words>
  <Characters>1791</Characters>
  <Application>Microsoft Office Word</Application>
  <DocSecurity>0</DocSecurity>
  <Lines>45</Lines>
  <Paragraphs>14</Paragraphs>
  <ScaleCrop>false</ScaleCrop>
  <HeadingPairs>
    <vt:vector size="2" baseType="variant">
      <vt:variant>
        <vt:lpstr>Title</vt:lpstr>
      </vt:variant>
      <vt:variant>
        <vt:i4>1</vt:i4>
      </vt:variant>
    </vt:vector>
  </HeadingPairs>
  <TitlesOfParts>
    <vt:vector size="1" baseType="lpstr">
      <vt:lpstr/>
    </vt:vector>
  </TitlesOfParts>
  <Company>City of Grand Junction</Company>
  <LinksUpToDate>false</LinksUpToDate>
  <CharactersWithSpaces>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Tuin</dc:creator>
  <cp:lastModifiedBy>Kerry Graves</cp:lastModifiedBy>
  <cp:revision>8</cp:revision>
  <cp:lastPrinted>2015-04-01T15:22:00Z</cp:lastPrinted>
  <dcterms:created xsi:type="dcterms:W3CDTF">2012-12-04T16:24:00Z</dcterms:created>
  <dcterms:modified xsi:type="dcterms:W3CDTF">2025-11-0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436478-8d99-45fa-9625-5bbe7ab8b8d1</vt:lpwstr>
  </property>
</Properties>
</file>